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17</w:t>
      </w:r>
      <w:r>
        <w:t xml:space="preserve"> </w:t>
      </w:r>
      <w:r>
        <w:t xml:space="preserve">กันยายน</w:t>
      </w:r>
      <w:r>
        <w:t xml:space="preserve"> </w:t>
      </w:r>
      <w:r>
        <w:t xml:space="preserve">2562</w:t>
      </w:r>
      <w:r>
        <w:t xml:space="preserve"> </w:t>
      </w:r>
      <w:r>
        <w:t xml:space="preserve">เวลา</w:t>
      </w:r>
      <w:r>
        <w:t xml:space="preserve"> </w:t>
      </w:r>
      <w:r>
        <w:t xml:space="preserve">09.2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คราวนี้การแบ่งประเภทของ E-Commerce of e-commerc นะคะ หลายประเภทเช่น Business To Consumer แบบ B2C B2C บริโภคนะคะB ก็คือ Business C ก็คือ ผู้ขายสินค้านี่ค่ะ เขาจะขายสินค้าและบริการ อีกประเภทหนึ่งนะคะ ที่เราเคยได้ยิน B To B แบบ Bussiess to bussiess ที่เขาทำจะเป็นระบบแบบ EDI SMC ครูก็ยกตัวอย่างมาให้ แต่เว็บมันไม่คุ้นนะ แบบระหว่างบริษัทที่ทำ กับอีกบริษัทหนึ่งกับ B To Bเราน่าจะคุ้นเคยที่เป็นแบบ C to C กับผู้บริโภคด้วยกันเองอย่างเช่น Ebay ถ้าเกิดการค้า ทำเป็นเว็บขนาดใหญ่ขึ้นมา เราจะเรียกว่การค้าแบบประมูล การขายแบบของมือ 2 อย่างเช่น อยู่ ๆ โค้กมาขายสบสมมุติว่าโค้กขาย ถามว่าโค้กเป็นคนผลิตไหม ไม่ใช่แต่โค้กก็สั่งมา แต่โค้กเป็นผู้ขาย ขายให้เพื่อนเอกอื่นอันนี้คือ C2C เป็นผู้บริโภคสั่งสินค้ามาแล้วขายกันเอง อันนี้คือ Clusify แบบ E-Commตัวอย่างนะคะ ถ้าเป็นแบบธุรกิจกับผู้บริโภคโดยตรง มีหลายเว็บ ยกตัวอย่าง Amazon เบ้นเคยสั่งของออนไลน์ใช่ไหม สั่งผ่านเว็บไหน Shopee เขามี เขาทำธุรกิจ แต่เราเป็นผู้บริโภค เราต้องสั่ง มีเว็บอื่นไหมคะ เคยสั่งผ่านเว็บไหนอีกไหนอีก Lazada Lazada นี่มีร้านไหม Lazada เป็นการทำธุรกิจแบบนายหน้าน่ะนะ เพราะเวลาเราจะสั่งผ่าน Lazada ก็จริง แต่เราสั่งทีคือ Lazada เป็นคนรวมน่ะ รวมร้านค้ามาให้นะคะ แล้วเราก็ถ้าเราไปค้นเองเองทีละร้านน่ะมันลำบากใช่ไหม แต่ถ้ามันจะมี อย่างเช่น เราจะเลือกเลย มันก็จะมีร้านค้าที่ขายสินค้าประเภทเดียวกันขึ้นมาเต็มเลย ข้อดีของแบบนี้ก็คือเราซื้อขายผ่านอินเทอร์เน็ตได้เลย ไม่ต้องเสียค่าเช่าที่น่ะ ค่าเช่าร้าน บางทีมีพนักงานหรือไม่มีพนักงานก็ได้เลย เจ้าของสินค้าทำเองหรือเจ้าของธุรกิจทำเอง หรือมีพนักงานก็มีไม่เยอะ นะคะ กรณีที่เขาต้องแพคของเยอะ ๆ น่ะ เขาจะมีพนักงาน แต่ไม่ต้องใช้พนักงานเยอะ สินค้าคลังเขาเรียกอะไร ไม่มีคลังเก็บสินค้านะคะ มันก็จะดีแบบนี้ คือหลายอย่างไม่ต้องลงทุนน่ะ ไม่ต้องลงทุนทั้งค่าเช่า ไม่ต้องจ้างพนักงานมากมายเหมือนเราเปิดหน้าร้านนะคะ ไม่ต้องกักตุน เก็บกักสินค้า เสียค่าเช่าสินค้าคงคลังอะไรอย่างนี้ อันนี้คือการทำธุรกิจแบบ B2C ถ้าแบบ B2B B2B เป็นการทำธุรกิจกับองค์กรธุรกิจที่ทำด้วยกันเองนะคะ เขาจะเรียกระบบ EDI นะคะ EDI คือระบบอิเล็กทรอนิกส์ นะคะ Enter Chang ระหว่างกัน ระหว่างธุรกิจกับหน่วยงาน ผ่านทางเทคโนโลยีที่เป็นแบบออนไลน์ที่เราเรียกอินเทอร์เน็ตนี่ล่ะเมื่อก่อนนี่เล่าให้ฟังก่อน คือเมื่อก่อนการรับส่งข้อมูลข่าวสารระหว่างองค์หนึ่งกับอีกองค์กรหนึ่งนี่ เราจะส่งข้อมูลผ่านเครือข่าย VAN นะคะระหว่างผู้ค้านี่ค่ะ ก็คือเขาไม่ได้ใช้ Internet ค่าใช้จ่ายในการใช้ WAN มันค่อนข้างจะสูงนะคะ แต่ปัจจุบันเครือข่ายอินเทอร์เน็ตเนื่องจากตอนนี้มีการวางเครือข่ายที่ครอบคลุมมากขึ้น การส่งผ่านข้อมูลนะคะ มันทำได้ง่ายขึ้น การติดตั้งค่าใช้จ่ายมันถูกลง การบำรุงรักษาง่ายขึ้น ระบบเครือข่ายแบบ Band แล้วก็มีอีกหลาย ๆ รูปแบบ บริหารจัดการห่วงโซ่อุปทาน อันนี้พูดถึงธุรกิการบริหารสัมพันธ์กับลูกค้า คราวนี้เรามาดู EDI กันต่อ นะคะ Eletronic Data EnterChange ระหว่างคู่ค่าในรูปแบบมาตรฐานสากล หมายถึงอะไรนะคะ ระดับมาตรฐานสากล เราต้องมีความเชื่อถือในเรื่องคอมพิวเตอร์เหมือนใช้คอมพิวเตอร์ต้นทาง ปลายทางในการรับส่งข้อมูว่ามันมี ที่ใช้มาตรฐานสากลของอินเทอร์เน็ต มันก็หมายถึงใครก็ได้ในโลกนี้นะคะ มาใช้งานร่วมกันนะคะ ฉะนั้นการรับส่งข้อมูลข่าวสารนี่ มันก็ต้องมีการรักษาปลอดภัยระดับหนึ่งนะคะ อย่างเช่นการเปิดตัวสินค้าตัวใหม่ แต่ตัว EDI เขาให้ในการรับส่งเอกสารอิเล็กทรอนิกส์ เช่น แบบกำกับสินค้า ใบเสนอราคา พวกเอกสารแทนที่จะส่งเป็นเอกสารไป เขาจะส่งผ่านเป็นเอกสารอิเล็กทรอนิกส์ รูปแบบการรับส่งจะเป็นแบบ Paper Less ระบบการรับส่งเอกสาร ที่เป็นรูปแบบแฟ้มเอกสาร แต่ว่าไม่ได้ปริ้นออกมาเป็นฮาร์ดก๊อบปี้ เราเรียกว่า เปเปอร์เรซส่งผ่านไปเป็นรูปแบบ Electronic โดย นะคะ มันจะต้องมีองค์ประกอบที่สำคัญ 2 อย่างด้วยกัน ถ้าเป็น EDI จะเป็นแบบ เปเปอร์เรซ จะต้องเป็นมาตรฐานนะคะ หมายถึงอะไร หมายถึงว่า เรารับส่งเอกสารที่เป็นอิเล็กทรอนิกส์ แต่อิเล็กทรอนิกส์นั้นไม่ใช่หน่วยงานไหนต้องทำขึ้นมาเอง ต้องเป็นรูปแบบมาตรฐานสากลนะคะ อย่างเช่นใบเสร็จรับเงิน มันก็จะมีรูปแบบมาตรฐานใบเสร็จรับเงิน จะประกอบด้วย วันที่ เลขที่ใบเสร็จ ออกโดยบริษัทไหน มีรูปแบบที่เป็นมาตรฐาน เป็นระบบ EDI จะต้องคำนึงถึง 2 อย่างก็คือ 1. ไม่ Print เอกสารมาเป็น Hard Copy เป็นลักษณะของเอกสารที่เป็นรูปแบบอิเล็กทรอนิกส์ และจะต้องอยู่ในรูปแบบที่เป็นมาตรฐานสากล อันนี้เราต้องจำ เราต้องจำให้ได้ว่า การแลกเปลี่ยนข้อมูลอิเล็กทรอนิกส์ ที่เราเรียนว่า EDI นี่ก็คือการรับส่งข้อมูลข่าวสาร ระหว่างการทำธุรกิจแบบ B to B ที่ทำธุรกิจด้วยกัน เขาก็รับส่งข้อมูลข่าวสารด้วยกันนะคะ ซึ่งข้อมูลข่าวสารที่ส่งรูปแบบของแบบฟอร์ม แต่เป็นไฟล์ เพราะมันไม่มีกระดาษ เพราะเป็นเอกสารแบบไร้กระดาษนะคะเป็นลักษณะการทำธุรกิจแบบไร้กระดาษนะคะ แต่รูปแบบของเอกสารต้องเป็นสากลนะคะ คราวนี้นะคะ ประโยชน์ของ EDI มาใช้ข้อมูลทางอินเทอร์เน็ตมันดีอย่างไร การรับส่งข้อมูลข่าวสารที่เป็นแบบไม่ต้องปริ้นออกมานะคะ ที่เป็นแบบ เปเปอร์เลส ก็คือไม่มีกระดาษ ก็คือลบขั้นตอนการรับส่งเอกสาร คือเมื่อก่อนเวลาเราจะส่งเอกสารไปถึงบริษัทลูกนี่ เราก็ต้องปริ้นเอกสารออกมา คนนั้นคนนี้เซ็น แล้วเราก็ต้องไปส่งที่บริษัท หรือไปษณีย์ หรือบริษัทที่เป็นเอกชนก็ว่าไปนะคะ แล้วก็ต้องรอ อีกฝ่ายหนึ่งก็ต้องรอ เดี๋ยวนี้ถ้าส่งผ่านเครือข่ายอินเทอร์เน็ตมันไม่ต้องทำแบบนั้น ทำเสร็จแล้วก็ส่งไฟล์ ใครทำเซ็นต์เสร็จแล้ว ลายเซ็นต์ดิจิทัลได้เลยเพิ่มความถูกต้อง รวดเร็วเพิ่มขึ้น แล้วสามารถส่งไปให้กี่หน่วยงานพร้อมกันก็ได้ การกระจายข้อมูลข่าวสารมันทำให้เร็วขึ้น ไม่ต้องเสียค่าใช้จ่ายในการจัดส่ง เมื่อก่อนถ้าส่งเอกสารเยอะ ๆ หรือไม่เยอะก็แล้วแต่ ส่งผ่านไปรษณีย์นี่ต้องปริ้นออกมา เราก็ต้องส่ง การทำธุรกิจก็ต้องรอ ถ้าต้องรอเอกสารก็ต้องรอไปรษณีย์ส่งกี่วันนะคะ แต่ตตอนนี้ไม่ต้องนะคะ ลดเวลาในการดำเนินธุรกิจลงไปนะคะ ลูกค้าก็จะได้บริการที่เร็วขึ้นนะคะ คราวนี้เป็นตัวอย่างของ อันนี้เป็นตัวอย่างของ C2C บอกไปว่า การทำธุรกิจแบบผู้บริโภคกับผู้บริโภคด้วยกันเอง อย่างห้องเรา มีใครขายของออนไลน์ไหมคะ มีไหมลักษณะการทำของเรานี่ C2C ส่วนมาก อย่าง E-bay เขาทำเว็บ แต่ของเราคือขายของออนไลน์ผ่านโซเชียลมีเดียมีไหมคะ ขายสบู่ ขายครีม เคยไหมเบญ อันนี้คือ เป็นการทำธุรกิจเหมือนกันนะคะ แต่เราเลือกธุรกิจแบบ C to C สินค้าตัวนั้นเบนทำเองไหมเพราะอันนี้คือผลิตเอง ผลิตเองใช่ไหมคะ ไม่ ๆ หมายถึงว่า ตัวโปรดักซ์ เราผลิตเองหรือเปล่า ไม่ใช่ก็คือสั่งมา แล้วเราก็มาโฆษณาผ่านโซเชียลตัวไหนก็ได้ เฟซ ไลน์ IG แล้วแต่ โซเชียลมีเดีย ตัวไหนก็ได้เลือกมาตัวหนึ่งแล้วเราก็โฆษณาสินค้าเราไป เบญขายอะไร อายอะไรนะ แอร์ แอร์คอนดิชันน่ะหรอแอร์ ตอนนี้ยังขายอยู่ไหม เหมือนเราช่วยเขาประชาสัมพันธ์ใช่ไหม เราก็จะได้เปอร์เซนต์เขาเห็นเป็นเปอร์เซ็นต์ใช่ไหมคะ อันนี้คือเราไม่ได้ผลิตเอง แต่เปนการเบนขายผ่านอะไร ขายผ่าน Facebook ขายผ่านโซเชียลเราไม่ได้ทำเว็บไซต์อะไรขึ้นมาเฉพาะของเรา เราใช้ช่องทางที่มันมีอยู่แล้วนะคะ ในการขายสินค้านะคะ ซึ่งสินค้าตัวนั้นเราก็ไม่ได้ผลิตเองด้วยนะเราก็คือรับมา หรือเราเป็นตัวแทนในการขายนะคะ ในการขายอย่างนี้ค่ะ ให้ผู้บริโภคด้วยกัน คราวนี้อีกคำหนึ่งนะคะถ้าเป็นการทำธุรกิจที่เป็นแบบอิเล็กทรอนิกส์นะคะ เราจะต้องเคยได้ยินคำนี้ อิเล็กทรอนิกส์ออกชันได้ยินไหม เคยได้ยิน E Option ไหม เหมือนช่วงหนึ่งบูมมาก แต่เหมือนช่วงนี้ก็เงียบ ๆ ไป แต่ถ้าเป็นหน่วยงาน ที่เป็นE Option ก็คือการประมวลขายสินค้าหรือผลิตภัณฑ์ เป็นการขายเหมือนกันแต่เป็นการขายแบบประมูลนะคะ เราเคยซื้อขายแบบประมูลไหมคะ ปลีกทั่วไป</w:t>
      </w:r>
    </w:p>
    <w:p>
      <w:pPr>
        <w:pStyle w:val="BodyText"/>
      </w:pPr>
      <w:r>
        <w:t xml:space="preserve">[นักศึกษา] ถูก อันนี้แล้วแต่ เทียบกับเทียบกับการซื้อปกติ แต่เทียบการซื้อปกติขอโทษทีนะคะ มาพูดถึง อีออคชันต่อ อาจาย์ถามว่าการประมูลซื้อขายนี้ กับการที่เราไปซื้อปลีก แบบไหนได้สินค้าราคาถูกกว่า ต้องถามคนที่เคยซื้อแบบประมูล มีไหมห้องเรามีไหม โค้กเคยไปซื้อของแบบประมูล หรือขายของแบบประมูลไหมคะ</w:t>
      </w:r>
    </w:p>
    <w:p>
      <w:pPr>
        <w:pStyle w:val="BodyText"/>
      </w:pPr>
      <w:r>
        <w:t xml:space="preserve">(นักศึกษา) ไม่เคยครับ</w:t>
      </w:r>
    </w:p>
    <w:p>
      <w:pPr>
        <w:pStyle w:val="BodyText"/>
      </w:pPr>
      <w:r>
        <w:t xml:space="preserve">(อาจารย์) ไม่เคยซื้อขายแบบนี้เลยหรอ เออ อะไร 2 - 3 บาท ขาตั้งโทรศัพท์ครับ อ๋อ เราประมูลได้ใช่ไหมคะ เต้ย ไม่เ่คยเลยหรอเริ่มต้นที่ 1 บาทแล้วไม่มีใครมาประมูลด้วยเลยหรอ โอ.เค. คือ ลักษณะของการประมูล หมายถึงว่า ประมูลมีทั้งแบบประมูลซื้อและแบบประมูลขายนะคะ ก็คือเป็นการทำธุรกิจเหมือนกันเป็นการทำธุรกิจเหมือนกัน ทำในเครือข่านอินเทอร์เนแสดงว่าทำบ่อยใช่ไหม ถามผิดคน จิราวรรณ เคยซื้อแบบประมูลไหมแตงกวา</w:t>
      </w:r>
    </w:p>
    <w:p>
      <w:pPr>
        <w:pStyle w:val="BodyText"/>
      </w:pPr>
      <w:r>
        <w:t xml:space="preserve">[นักศึกษา] ไม่เคยค่ะ</w:t>
      </w:r>
    </w:p>
    <w:p>
      <w:pPr>
        <w:pStyle w:val="BodyText"/>
      </w:pPr>
      <w:r>
        <w:t xml:space="preserve">[อาจารย์] คือ ใครก่อนได้ก่อนใช่ไหม มันไม่ใช่การประมูล ประมูลนี่ มันมีลักษณะของการประมูล ก็คือโดยลักษณะของ E-Auction มันจะเป็นแบบเรียลทาโค้กจะซื้ออะไรสักอย่างหนึ่ง โค้ก ประมูลไปที่ 500 ถามว่าโค้กสามารถแล้วก็มีคนมาประมูลอีกหลายคน มันไม่จำกัด ก็คือ ไปยื่นได้อีก ไม่จำกัด อาจจะเพิ่มขึ้นไป มันก็แล้วแต่นะเขาจะให้เพิ่มอันไหน</w:t>
      </w:r>
    </w:p>
    <w:p>
      <w:pPr>
        <w:pStyle w:val="BodyText"/>
      </w:pPr>
      <w:r>
        <w:t xml:space="preserve">[อาจารย์] ใช่มันจะแล้วแต่นะคะ ก็คือแล้วแต่คนที่กำหนด อันนี้คือเราสามารถกำหนดได้ แต่พูดถึงว่า เสนอราคานะคะ มันก็จะเป็นแบบทันทีแบบ Realtime นะคะใครเสนอมาเราก็จะเห็นด้วยว่าเท่าไหร่ ๆ จำนวนไม่จำกัดจำนวนครั้งในการประมูล แต่เขาอาจจะมีการจำกัดเวลา กำหนดระยะเวลา เช่น ให้ประมูลตั้งแต่ 6 โมงเช้า ถึง 9 โมงอย่างนี้ค่ะถ้าเป็นครูก็จะไปรอใกล้ ๆ ที่มันจะหมด ใช่ เราก็ไปรอเวลาที่เขาใกล้ ๆ จะปิดน่ะ ทำไมเราถึงชอบทำ e-Auction เราจะได้วงเล็บใหญ่อันนี้คือความคิดนะคะ ที่เราทำแบบนี้ คราวนี้ ปัจจุบันนี้นะคะ การทำ e-Auction หรือการประมูลออนไลน์ จะมีแบบ 2 แบบนะคะ แบบแรกก็คือ Reword Auction หมายถึงการประมูลเพื่อซื้อพอพูดถึงประมูลเพื่อซื้อ พอเข้าใจไหมคะ แปลว่าอะไรการประมวลเพื่อซื้อ ก็หมายถึงว่า ผู้ซื้อเป็นผู้เริ่มการประมูล และกำหนดความต้องการให้ผู้ขาย เข้ามาเสนอราคาแข่งกัน อันนี้ประมูลเพื่อซื้อ เพื่อซื้อนะคะ แบบนี้ ภาครัฐประมูลเพื่อซื้อ อันนี้คือประมูลเพื่อซื้อนะ คนที่ได้ คนที่จะได้รับการคัดเลือกจะได้สูงหรือต่ำ ถ้าประมูลเพื่อซื้อ เช่น ราชภัฏ จะสั่งซไม่เอา เอามาทำอะไร รถ เอาประมูลซื้อ อันนี้ประมูลเพื่อซื้อนะ ราชภัฏ เป็นผู้ที่จะซื้อ เป็นหน่วยงานที่จะซื้อ บอกก็บอกสเปคไปว่า 1 2 3 4 5 นะค ผู้ขายก็คือร้านค้าต่าง ๆ น่ะ ก็จะเข้ามาเสนอ เข้ามาเสนอขายนะคะ อย่างเช่น ครูจะซื้อ Sever ครูก็บอกสเปคไปนะคะ จะซื้อกับบริษัทที่ขายแพงหรือขายถูก นึกถึงความเป็นจริงสิ เราจะไปซื้อกับบริษัทที่ขายแพงหรอ ถ้าประมวลเพื่อซื้อนี่เราจะประมวลกับบริษัทที่ขายต่ำาสุด จริงไหม นึกถึงความเป็นจริงนะ คุณประมูลเพื่อซื้อนะ โค้ก อย่างครูบอกจะซื้อแอร์ 20 ตัว ก็มีบริษัทเข้ามายื่นซองอันนี้คือการประมูล อันนี้คือประมูลธรรมดานะ การยื่นซองน่ะ แต่ถ้าประมูลออนไลน์ เขาก็จะเสนอราคามา ครูบอกจะซื้อแอร์ที่มีสเปค 1 2 3 4 5 6 7 8 9 10 นี่ บริษัทก็เสนอราคาเข้ามา เสนอยี่ห้อเข้ามา ปกติเวลาที่เราเลือกซื้อ เราจะไม่ฟิกยี่ห้อ แต่เราจะฟิกคุณสมบัติ เหมือนราคากลาง เหมือนเราใช้งบแผ่นดินซื้อ เราก็ตั้งราคา มันจะมีราคากลางอยู่แล้วค่ะ เราก็จะเลือกซื้อกับผู้ขายที่เสนอราคาขายต่ำสุดนะคะ คนนั้นจะชนะการประมูล สเปคสินค้าเดียวกัน บริษัทนี้ขาย 3 แสน ครูจะซื้อแอร์ บริษัทนี้ 280,000 บาท แต่สเปกเดียวกัน โค้กจะซื้อกับใคร เราก็จะเลือกบริษัทที่ให้ราคาต่ำสุดนะคะเขานำเสนอข่ายน่ะ แต่เราเลือกการประมูลเพื่อซื้อ แต่อีกรูปแบบหนึ่ง ก็คือการประมูลเพื่อขายอย่างนี้ อันนี้ต่างกัน อันนี้ผู้ขายเป็นผู้เริ่ม กำหนดความต้องการเอาไว้เสนอราคาแช่งกัน อันนี้เหมือนที่โค้กไปประมูล บาท 2 บาท 3 บาท อะไรอย่างนี้นะคะ เสนอราคาซื้อเข้ามา แล้วคนที่ชนะการประมูลก็คือคนที่เสนอราคาสูงสุด ในระยะเวลาที่กำหนด มันต่างกันนะ ประมูลเพื่อซื้อกับประมูลเพื่อขายนะคะ e-Auction มันมี 2 วิธี ที่ตอนนี้ที่คนนิยมกัน นะคะ คนนิยมทำกัน อย่างที่ครูบอกไปนะคะ คนที่ชนะการประมูลก็คือ บริษัทที่จะเสนอราคาให้ต่ำสุด ไม่ต่ำกว่าที่เรากำหนด แต่ถ้าเกิดประมูลเพื่อขายน่ะ เขาจะขายน่ะ คนที่ให้คนนั้นจะได้ คนนั้นจะชนะการประมูลไปนะคะ อันนี้คือลักษณะการคิดจะเป็นลักษณะ 2 แบบนะคะ โอ.เค. เราน่าจะมีการประมูลอะไรกันสักอย่างหนึ่งนะ ประมูลอะไรดี ใครมีอะไรมาประมูลบ้าง นี่เราประมูลกันเองในห้องนี้ อันนี้เป็นตัวอย่างเว็บที่เขามีการประมูลนะคะ ใช่ ประมูลในพวกเรานี่ล่ะ ให้ทุกคนประมูลออนไลน์นะคะ ไว้เดี๋ยว ๆ คราวหน้าก่อน คราวนี้นะคะเรามาดูรูปแบบการค้า ที่มีลูกค้าเป็นศูนย์กลาง Customer Center Rolteling การค้าที่มีลูกค้าเป็นศูนย์กลางเป็นอย่างไร ลักษณะแรกก็คือ การขายตรงผ่านเว็บ ที่เราเรียกว่า Direct sell อันนีคือขายตรงนะคะ 2 การตลาดแบบ Inter Active ก็คือ การตลาดแบบโต้ตอบกันได้ เดี๋ยวจะอธิบายว่ามันเป็นอย่างไรนะคะ แล้วก็การให้ลูกค้าบริการตัวเอง Sell การขายตรงหมายถึงอะไร ก็หมายถึงว่า บริษัทผู้ผลิตสินค้า และบริการให้กับผู้บริโภคโดยตรง โดยไม่ผ่านตัวแทนหรือร้านค้าปลีก เช่น ออมทำสบู่ ทำสบู่สนุมไพรขึ้นมา อย่างนี้ค่ะ แล้วก็โฆษณาขายเอง มันก็จะไม่มีค่าโฆษณา ค่าผ่านร้าน ค่าผ่านโน่นนี่นั้นนะคะ อย่างที่เราเห็นตอนนี้นะคะ ก็คือเมื่อก่อนธุรกิจนี้มันไม่ได้เป็นแบบนี้ ยกตัวอย่างมา การขายตั๋วเครื่องบิน อย่างตั๋วเครื่องบิน ตั๋วรถทัวร์มันไม่ชัดนะ เราจะซื้อตั๋วเครื่องบินเราต้องทำอย่างไร เราจะซื้อผ่าน เราจะไปที่สนามบินพอมันใกล้เวลานะ คือ เย็นนี้ หรือ เดินทางเที่ยงนี้ มันจะมีบริษัทที่ประมูลแล้วขายตั๋ว เราต้องซื้อกับบริษัท เราไม่ได้ซื้อกับสายการบินโดยตรง ซึ่งตอนนี้ธุรกิจนี้มันเปลี่ยนไป ก็คือเราสามารถซื้อผ่านเว็บไซต์ของบริษัทได้โดยตรงนะคะ มีสายการบินอะไรบ้าง ของ้าบเรา AirAsia นกแอร์ มีอีกไหมคะ การบินไทย มีอีกไหมคะ ในไทยมีสายการบินอะไรบ้างที่เรารู้จัก LionAir อะไรที่มัน อะไรที่บ่งบอกถึงความเป็นเอกลักษณ์ของแต่ละสายการบิน สี โลโก้ คือถ้าเกิดอะไรขึ้น เราจะเห็นเศษเสี้ยวหนึ่งของสีเราจะรู้เลยว่าบริษัทไหนอย่างนี้เลยค่ะ ฉะนั้นนะคะ แต่ตอนนี้ที่สายการบินทำก็คือ เขาจะมีหน้าเว็บของเขา</w:t>
      </w:r>
    </w:p>
    <w:p>
      <w:pPr>
        <w:pStyle w:val="BodyText"/>
      </w:pPr>
      <w:r>
        <w:t xml:space="preserve">(นักศึกษา) ไม่เคย</w:t>
      </w:r>
    </w:p>
    <w:p>
      <w:pPr>
        <w:pStyle w:val="BodyText"/>
      </w:pPr>
      <w:r>
        <w:t xml:space="preserve">(อาจารย์) ไม่เคยเลยหรอตอนนี้มี App ด้วย ซื้อผ่าน App ก็สะดวก อย่างที่ครูบินกลับไปมาเมื่อกี้นะคะ ใช่ไงถ้ามันเป็น เขาเรียกอะไร การทำธุรกิจแบบหนึ่ง ที่ คือของเขานี่ทุกวินาทีคือเงินใช่ไหมคะ การทำธุรกิจ อย่างเช่น โค้กไปทำ 1 ที่เขาจะให้เวลาเลยว่าคุณต้องจ่ายเงินภายในกี่ชั่วโมง อย่างนี้ค่ะ ถ้าไม่จ่าย ก็แปลว่าสละสิทธินั้นไปถ้าคุณไปซื้อ คุณก็ต้องไปจองใหม่ ธุรกิจอื่นมีแบบนี้ไหม ขายของก็มีอยู่ มันก็ไม่ได้จำกัดแบบนี้นะ แต่การบินนี่ ด้วยความที่มันมีค่าใช้จ่ายเยอะนะคะ กว่าธุรกิจอื่น มันจะจำกัดเวลามากนะคะ ถ้าเราไม่จ่ายตังภายในระยะเวลาที่กำหนด ก็แปลว่าคุณสละสิทธิ์นั้นไปแล้วเขาก็เอาไปให้คนอื่น ก็ขายให้คนอื่นต่อไป ก็คือเขามีเว็บของเขามีแอปของเขาเราก็ไปซื้อผ่าน แต่ล่าสุดง่ายมาล่าสุดนี่ ของ AirAsia ครูโทรไปวันนี้ ด้วยความที่ซื้อวันนี้ไปพรุ่งนี้ นะคะวิธีการง่ายมากจริง ๆ เราดำเนินการเองก็ได้ แต่เราขี้เกียจน่ะ วันนี้ฉันอยากอยู่บ้าน ไม่อยากไปไหน แต่ฉันจะบินพรุ่งนี้ ครูก็โทรไปที่บริษัทนะคะเขาก็สอบถามข้อมูลนู่นนี่นั่นโอนเงินตอนนั้น เขาก็ส่ง..รหัสตั๋วมาให้นะคะ เพื่อให้เราไปเช็คอิน อยู่ที่บ้าน ทำทุกอย่างเสร็จไม่ถึง 10 นาที ด้วยซ้ำนะคะก็ได้บินไปกลับ อันนี้คือการขายแบบ Direct Seal ซื้อขายกับลูกค้าเลย ไม่ต้องผ่านร้านค้า ไม่ต้องผ่านตัวแทนจำหน่ายนะคะ อันนี้คือรูปแบบของ Direct Sale ถ้าเป็นแบบ Interactive ?ฟพาำะะหมายถึงการตลาดที่มีการโต้ตอบกับลูกค้าโดยตรง อันนี้คือฝ่ายการตลาด จะใช้ลักษณะของ Inter Active ของระบบนะคะ ในการเรียกร้องความสนใจจากลูกค้า หรือนำมาใช้ในการเก็บข้อมูลต่าง ๆ นะคะ ความนิยม ความสนใจนะคะ แต่ละของลูกค้าแต่ละคน นำไปใช้ในการกระตุ้นยอดขายของเทคโนโโลยีสารสนเทศ ของฝ่ายการตลาด อย่างเช่น เราเคยสั่งซื้ออะไรผ่านอเมซอนไหมคะ นะคะอย่างเช่น เซเว่น เซเว่นนี้จะมีการเก็บข้อมูลลูกค้า ตั้งแต่เดินเข้าไปเลยนะคะ แล้วก็เก็บชัดสุดคือ เวลาเราไปซื้อของ มีการเก็บข้อมูลไว้ว่าคนนี่ ลูกค้านี่ เวลาซื้อของชิ้นนี้ จะซื้อกับอะไร จะซื้อคู่กับอะไรนะคะ การจัดเซลล์ของเขานี่ค่ะ เขาจะจัดวางตามความต้องการที่ได้มาจากเก็บสถิติจากลูฏค้า อย่างเช่น คนนี้ซื้อน้ำอัดลม ลูกค้าที่ซื้อน้ำอัดลม ก็จะซื้อขนมขบเขี้ยวคู่กัน ความถี่นะคะ เช่น ซื้อโค้กกับซื้อเลย์ สมมุตินะ หรือซื้อย่างอื่น มันก็จะเก็บสถิติ ในการเก็บนะคะ เป็น Data Mining ตัวหนึ่ง นะคะคราวนี้การจัดวาง การจะจัดวางปรับเปลี่ยนไปเรื่อย ๆ ตามสถิติ ตามข้อมูลที่เขาเก็บความถี่ไว้ในระบบนะคะ นี่คือลักษณะของเซเว่น ซึ่งร้านค้าทั่วไป โชว์ห่วยตามบ้านเรามันอยู่ตรงไหนมันก็อยู่ตรงนั้น ไปซื้อตอนไหนมันก็อยู่ตรงนั้น ย้ายตำแหน่งไปวางตรงนี้น่ะค่ะ วางไว้ตรงนี้ ถ้าลูกค้าซื้อตัวนี้จะหยิบตัวนี้ไปด้วย อันนี้คือระบบนะคะ ระบบการทำการค้าแบบ ของฝ่ายการตลาด Marketting อีกรูปแบบหนึ่งนะคะ คือการให้ลูกค้า Self เซอร์วิส อันนี้อย่างที่บอกไป บริการด้วยตัวเองก็คืออย่างเช่น ทำอะไรเองทั้งหมด โดยผ่านระบบที่เขา Set เอาไว้ เราก็โหลดแอปมา บริหารจัดการเอง จองที่นั่ง จองอะไร ก็คือทำได้ด้วยตนเองนะคะ ถ้าเป็นระบบแบบนี้ ระบบนั้นจะต้องใช้งานได้ง่าย เพราะทำระบบขึ้นมา เพื่อให้ใครทำก็ได้นึกออกไหมคะ แปลว่าระบบนี้ใครก็สามารถเข้าไปใช้งานได้เองนะคะ ง่าย ๆ มีไม่กี่ขั้นตอนนะคะ ขั้นตอนในการจองตั๋วเครื่องบิน มีไม่กี่ขั้นตอนของแอพนะคะ เข้าไปปุ๊บ เขาจะถามเลยว่าจะเดินทางไปไหนก่อนเราก็เลือกเลยไปสกลนครอย่างนี้ค่ะ เดินทางวันไหน นะคะ ก็บอกวันที่ไป มันก็จะขึ้นตารางขึ้นมา วันที่นั้นมันมีกี่ไฟล์ ราคาเท่าไหร่ ซึ่งปกติเท่ากันไหม</w:t>
      </w:r>
    </w:p>
    <w:p>
      <w:pPr>
        <w:pStyle w:val="BodyText"/>
      </w:pPr>
      <w:r>
        <w:t xml:space="preserve">(นักศึกษา) ไม่เท่ากัน</w:t>
      </w:r>
    </w:p>
    <w:p>
      <w:pPr>
        <w:pStyle w:val="BodyText"/>
      </w:pPr>
      <w:r>
        <w:t xml:space="preserve">(อาจารย์) ไม่เท่ากัน ไฟต์ไหนแพง ไฟต์ที่คนเดินทางเยอะจะแพง แปลกไหม ไม่แปลก เพราะอย่างไรก็ขายได้ เช้า-เย็นก็จะแพง ช่วงกลาเราจะนั่งเครื่องบินไป แปลว่าเรารีบค่ะ เราจะไปทำอะไรล่ะ ก็ไปประชุม ไปราชการ ก็แปลว่าคือไม่อยากนั่งรถทั้งคืนไม่อยากขับรถไปเอง แต่นั่งเครื่องไป จากบ้านเราไปกรุงเทพฯ นี่ ชั่วโมงหนึ่ง ๆ หรือ 45 นาที ชั่วโมง 10 นาที หรือไม่อาจจะเกิดเหตุการณ์ที่มัน Delay ก็คือเราก็ต้องวางแผนเลย สมมุตครูจะไปอบรม 9 โมง ครูขึ้นเครื่องไฟต์ 7 โมง ก็ทัน อันนี้คือ ถึงแม้เป็นของบริษัทเดียวกันคนละไฟต์บินราคาก็จะต่างกันนะคะ อันนี้คือให้ลูกค้าบริการตัวเองค่ะ พอเราเลือกวัน เราเลือกต้นทางปลายทางเสร็จ เราก็เลือกวันที่นะคะ มันเป็นระบบ Self เซอร์วิส พอเลือกวันที่เสร็จมันก็จะขึ้นมาให้เองว่าไฟท์ไหน แล้วระบบมันก็จะฉลาดมาก จะบอกได้ว่าไฟต์ไหนเหลือกี่ที่นั่งอะไรอย่างนี้ มันก็จะคำนวณราคา ทั้งหมดเท่านี้ ไปวันไหนกลับวันไหน ไปกลับรอบเดียวแล้วมันก็จะจัดการ Booking ให้เราเสร็จสิ้น อันนี้เรียกว่า Customer Self Service เราบริการตัวเองจบ คราวนี้มาดูการประยุกต์ใช้แอปพลิเคชัน ก็คือระบุลงไปเลยว่าเป็น Application ประยุกต์ใช้เทคโนโลยีสารสนเทคศในองค์กร ก็คือใช้แอปอะไร ใช้ทำอะไร อย่าง E bay นี่จะใช้สำหรับการค้าปลีก ก็คือขายของโดยตรง ไม่ผ่านคนกลาง อยากได้ก็สั่งซื้อผ่านตัวเว็บนี้เลยนะคะ หรือใช้แอปเพื่อโฆษณานะคะ ใช้แอปพลิเคชันเพื่อใช้โฆษณาหรือใช้ แอพสำหรับการประมูล สร้างเว็บขั้นมาสำหรับการประมูลนะคะ หรือสร้างเว็บสำหรับการให้บริการในการจ่ายบิน มีไหมคะ aApp สำหรับจ่ายบิล แอพสำหรับการให้บริการสำหรับการทำ E-Banking หรือเว็บสำหรับการให้บริการท่องเที่ยว ก็คือำนวยความสะดวกให้กับลูกค้าน่ะก็คือจะใช้ตัวไหน พวกนี้เราเรียกว่า e*Service จ่ายบิลตอนนี้ ต้องเดินทางไปโน่นนี่นั่นไหมไม่ต้อง เราจ่ายผ่านแอปได้เลยนะคะ หรือใช้แบบ E-Groverment ก็คือ E-Coverment ของรัฐนะคะ ซึ่งรัฐจะมีระบบที่ควบคุมราคากลาง อะไรตัวนี้ให้ อีกตัวหนึ่งที่น่าสนใจนะคะ ก็คือ การทำ Mobile Commerce การทำ โมบายล์ คอมเมิรสมัยนะคะมันน่าจะเป็น M-Commerce M ก็คือ Mobile ก็หมายถึงการพัฒนารูปแบบใหม่ของการทำ E-Commerce เหมือนกันค่ะ แต่ว่าเราจะใช้ช่องทางที่เป็นแบบ วายเลส Communication แทนก็คือใช้ Mobile การสื่อสารแบบไร้สาย แทน มีมากมายเลยนะคะ ที่เป็น M-Commece ชำระอีกวันสองวันก็ว่าไปหรือชำระเงินออนไลน์ การจองตั๋ว เยอะแยะนะคะ ตอนนี้มือถือทำอะไรก็ได้ ประเด็นคืออย่าให้มือถือตาย ถ้าวันไหนมือถือเปิดไม่ได้ทำอย่างไรคะ เหมือนใจจะขาดไหม มีไหมสักวันหนึ่งตื่นขึ้นมามือถือเปิดไม่ได้ สิ่งแรกที่ตื่นขึ้นมาคือทำอะไร โค้กดูนาฬิกา เพราะโค้กตื่นสายไง ดูนาฬิกา หลังจากนั้น</w:t>
      </w:r>
    </w:p>
    <w:p>
      <w:pPr>
        <w:pStyle w:val="BodyText"/>
      </w:pPr>
      <w:r>
        <w:t xml:space="preserve">(นักศึกษา) นอนต่อ</w:t>
      </w:r>
    </w:p>
    <w:p>
      <w:pPr>
        <w:pStyle w:val="BodyText"/>
      </w:pPr>
      <w:r>
        <w:t xml:space="preserve">(อาจารย์) หลังจากนอน ถ้ามาเรียนก็ต้องมาเรียนเลยนะ ถ้าไปนอนต่อนี่คือเที่ยงเลยนะ</w:t>
      </w:r>
    </w:p>
    <w:p>
      <w:pPr>
        <w:pStyle w:val="BodyText"/>
      </w:pPr>
      <w:r>
        <w:t xml:space="preserve">(นักศึกษา) เรียบร้อยมันจะเป็นแบบนั้นนะตะ ถ้าลืมตาคือลุกเลย ตอนนี้นะคะ ถ้าพูดถึง Mobile น่ะ มันจะเป็น Smartphone นะเมื่อก่อนนี่ครูเป็นคนที่มีความคิดว่าทำไมต้องใช้ Smartphone ก็ใช้โทรศัพท์โทรออก รับสายเท่านั้น ตอนนี้ล่ะ มันไม่ค่อยมีใครโทรมาหานะ คือ ถ้ามีเบอร์โทรมาหาเรา แปลว่าสำคัญจริง ๆ แปลว่าเป็นคนที่ไม่สนุก แปลว่าเป็นอะไรที่เขาต้องการติดต่อห่าง ๆ ออกไป คือโทรมามีธุรสำคัญจำเป็น นอกจากว่าโทรผิดนะ โดยส่วนมากจะเป็นแบบนี้ คือนับได้เลยค่ะ เดือนหนึ่งมีใครโทร.หาเราถึง 10 สายไหม เพราะแม่ใช้ Smart Phone ไม่เป็นแม่ก็จะโทรอย่างเดียว ตอนนี้พอคิดดูแล้วนะคะ สิ่งแรกที่จับพอลืมตาขึ้นมาหรือสิ่งสุดท้ายที่อยู่กับเราก่อนหลับ ที่ไหนเมื่อไหร่อย่างไรในมือถือ ทำไมเราต้องเป็นคนอยากรู้ด้วยว่า ใครทำอะไรที่ไหนอย่างไร ใช่ไหม ครูนี่ มีเพื่อนในเฟซบุ๊กไม่เกิน 50 คน เอาไว้แล้ว ฉะนั้นถ้าเริ่มเกินไป 51 ครูก็จะมาดูว่าใครโพสต์บ่อมันโพสอะไร เกี่ยวข้องกับเราหรือเปล่า ไม่เกี่ยว อิเจกซ์ ออกไป การงานจริง ๆ อย่างนี้ค่ะ แต่อย่างเรานี่มีเพื่อนอยู่ 4 พัน ถามว่ารู้จักชื่อหมดเลยหรือ 4,000 นี่รู้จักกันจริง ๆ ไหม มีเยอะ ๆ เพื่อ เอาไว้ขายของ เอาไว้เป็นตัวเลือก เหมือนเคยมี นี่ พูดเหมือนเคยมี โอเคนะคะ ครูพูดจนไมค์ตายไปแล้ว เทส ได้ยินไหมคะ ต้องถามล่าม อ๋อ โอเคค่ะ ไม่ได้ยินเสียงตัวเอง สงสัยพูดไปพูดมาแล้วหูอื้อนะคะ มาดูธุรกิจ M-Commerce โอ.เค. ค่ะ โอ.เค. นะ คราวนี้ดู M Commerce นะคะ Mobile Commerce นำมาประยุกต์ใช้หลายรูปแบบ แยกประเภทให้เลย เช่น Mobile Billing คืออะไร ก็คือ บิล ใช้ Mobile ในการจัดการบิลใบเสร็จโน่นนี่นั้น แจ้งค่าบริการในการชำระเงิน บิลค่าน้ำ ค่าอุปโภค บริโภคของเรา หรือเป็น Mobile Care ก็คือการดูแลลูกค้า ดูแลสุขภาพ โน่นนี้ หรือ Mobile เราใช้โทรศัพท์ในการเล่นเกมไหม ดูหนังฟังเพลงไหม อันนี้คือ Mobile Enerteintนะคะ หรือ Mobile Messenging Moblie Message Mobile Commerce ซื้อขายสินค้า เวลาเราซื้อสินค้า เราสั่ง ผ่านมือถือ หรือเราสั่งผ่านคอมพิวเตอร์ สั่งผ่านมือถือเพราะมันสะดวก เราไปไหนเราก็เอามือถือไปด้วย นึกตอนไหน เราก็สั่งตอนนั้นน่ะค่ะ เป็นแบบ M-Commerce ในรูปแบบของ E-Commerce นั่นล่ะเป็นอิเล้กทรอนิกส์เหมือนกัน แต่อุปกรณ์ในการสั่งที่เราใช้ในการสั่งก็คือ SmartPhone ก็คือ Mobile สุดท้ายที่ใช้งานกัน ก็คือ Mobile Banking มี Mobile Banking ไหมคะก็คือ แค่โหลด App มานะคะ เราก็โหลด Application ของธนาคารที่เราผูกบัญชีเอาไว้ คือซิงค์ข้อมูลกันน่ะ ก็คือข้อมูลเครื่องนี้มันจะยึดติดที่ Device นะ หมายถึงว่า Divice หมายถึง ก็จะผูกกับบัญชีนี้ กับ ธนาคารนี้ ใช้ในการโอนเงินหรือชำระบิลนู่นนี่นะคะ แถมผ่าน Mobile ได้ไหม ต่อไปมันก็น่าจะได้แล้วนะ แต่การถอนเงิน จะไม่เหมือนการฝาก หรือการโอน เพราะการถอนคือเราต้องรับเงินมาใช่ไหม ถอนเป็นเงินสดน่ะ เราก็จะไปที่ ที่เคาเตอร์หรือไปที่ตู้ ได้ไหม คือยากถอนเงินผ่าน</w:t>
      </w:r>
    </w:p>
    <w:p>
      <w:pPr>
        <w:pStyle w:val="BodyText"/>
      </w:pPr>
      <w:r>
        <w:t xml:space="preserve">(นักศึกษา) คือ…</w:t>
      </w:r>
    </w:p>
    <w:p>
      <w:pPr>
        <w:pStyle w:val="BodyText"/>
      </w:pPr>
      <w:r>
        <w:t xml:space="preserve">(อาจารย์) มันจะให้ใส่ มันจะเป็นแบบ กดปุ่มที่ไม่ใช่บัตร แต่มันจะผูกอยู่กับเบอร์นะคะเพราะว่าเคยถอนแบบไม่ใช้บัตรไหมคะ</w:t>
      </w:r>
    </w:p>
    <w:p>
      <w:pPr>
        <w:pStyle w:val="BodyText"/>
      </w:pPr>
      <w:r>
        <w:t xml:space="preserve">(นักศึกษา) ไม่เคย อยากลองเหมือนกัน</w:t>
      </w:r>
    </w:p>
    <w:p>
      <w:pPr>
        <w:pStyle w:val="BodyText"/>
      </w:pPr>
      <w:r>
        <w:t xml:space="preserve">(อาจารย์) ไปลองนะคะ การทำนะคะ วิธีการทำ ขั้นตอนการทำ เราก็กดปุ่มที่ไม่ใช่บัตรนะคะ แล้วมันก็จะถามข้อมูลว่าบัญชีนี้ ผูกอยู่กับโทรศัพท์เบอร์ไหน เราก็กดเบอร์ไป หมดก็จะส่งรหัสยืนยันที่โทรศัพท์ เพื่อเป็นการยืนยันว่าเป็นเราจริง ๆ นะคะ ไม่ต้องใช้บัตร เหมือนตอนนี้ ไปที่แบงก์ไม่ต้อารมณ์ประมาณนั้น แต่ทีนี้การใช้มือถือนี่ อันนี้คือผูกบัญชีกับเบอร์กับเครื่อง ก็จะสะดวกมากขึ้นนะคะ รูปแบบนี้มันจะมีหลายตัวนะคะ อาจจะเป็นแบบยืนยันตัวรหัสแบบนี้ หรือยิง QR Code ก็ได้ อันนี้เป็นตัวอย่างของ Mobile Commerทางด้าน M-Banking ยกตัวอย่างเช่น ธนาคารกรุงไทย ลูกค้าสามารถชำระเงินผ่านมือถือได้โดยธนาคารกรุงไทย ใช้เครือข่ายของ AIS หรือ Dtac อยู่ที่ไหนก็ได้ AIS หรือ Dtac แค่เพียงลูกค้ามีบัญชีออมทรัพย์ ของธนาคารกรุงไทย คือครูเป็นคนที่ไม่มี เขาเรียกอะไรนะ บัญชีกับธนาคารกรุงไทยเลย เออทำไมอะ คือเพื่อนครูก็ถามว่าคนอื่นเขาก็จะมี แต่บัญชีอื่นธนาคารอื่นครูมีหมดแต่ครูเป็นคนเดียวที่ไม่มี ไม่มีบัญชีธนาคารกรุงไทยน่ะค่ะ ใช่อะไรก็กรุงไทยใช่ไหม ไม่อย่างนั้นเยอะกว่านี้ ธนาคารกรุงไทยใช่ไหมคะ เวลาไปจ่ายโน่นนี้ แต่ครูเป็นคนที่ไม่มีสัมพันธภาพอะไรกับธนาคารกรุงไทย ไม่มีบัญชีของธนาคารกรุงไทย แต่บัญชีอื่นมีหมด แต่มีคนถามอยู่ เพราะบัญชีเงินเดือนก็ไม่ได้รับผ่านกรุงไทย อย่างอื่นก็ไปทำกับธนาคารอื่น ไม่รู้เหมือนกัน ไม่มีโอกาสที่ไปเปิดบัญชีกับกรุงไทยเลย ครูจะเอาไว้ทำอะไร</w:t>
      </w:r>
    </w:p>
    <w:p>
      <w:pPr>
        <w:pStyle w:val="BodyText"/>
      </w:pPr>
      <w:r>
        <w:t xml:space="preserve">(นักศึกษา) เอาไว้เก็บเงินไงอาจารย์</w:t>
      </w:r>
    </w:p>
    <w:p>
      <w:pPr>
        <w:pStyle w:val="BodyText"/>
      </w:pPr>
      <w:r>
        <w:t xml:space="preserve">(อาจารย์) ไปเก็บ เงินก็ไปเก็บบัญชีอื่น เกิดมาไม่เคยเงินล้นบัญชีเลยน่ะ อยากมีโมเม้นแบบนั้นอันนี้เป็นแบบมาตรฐานความปลอดภัยการรักษาความปลอดภัยในการรักษาข้อมูล เราเรียกว่า พวก พวกแอปที่ให้บริการทาง M Banking จะมีอยู่แล้วนะคะ เมื่อก่อนไม่น่าเชื่อถือ แต่ตอนนี้ก็ดีขึ้นแล้ว ครูมีขั้นตอนการชำระบัตรเครดิตนะคะ โดยละเอียดเลยเพราะ Fix มาให้เราอ่านวิธีการนะคะ ชำระบัตรเครดิต ถ้าเราอยากชำระบัตรเครดิต อยากปลอดภัยผ่านเครือข่าย การทำงานจะเป็นรูปแบบนี้นะคะ ก็ลิสต์มาให้แบบระเอียดแล้วคราวนี้ เรามาดูการชำระเงินของการทำธุรกิจแบบ E-Commerce นะคะ จริง ๆ แล้วการขายของออนไลน์มีเยอะมากแต่เราเลือกไม่กี่วิธีเท่านั้นเอง มันมี 7 วิธีด้วยดันทั้งหมด ที่เขาลิสเอาไว้ เป็นหลักการการชำระเงินนะคะ แบบแรกก็คือ Digital Credit Card นะคะ Payment System หมายถึงอะไร ก็หมายถึงบริการที่มีการรักษาความปลอดภัย ที่มีเครติดการ์แบบเครดิตการ์ดบนอินเทอร์เน็ตนะคะ อันนี้ข้อมูลจะส่งไประหว่างผู้ใช้ กับเว็บของของผู้ขายนะคะ แต่ข้อมูลการจ่ายเงินจะประมวลผลที่ธนาคาร ตัวอย่างระบบนี้กมีชาร์ต มี อิเล็กทรอนิกส์ ชาร์ต 2. นะคะจ่ายเงินผ่าน E-Cash เป็นรูปแบบของเงินอิเล้ฏทรอนิกส์ ตัวนี้ไม่เกี่ยวข้องกับเงินสกุลใดนะคะ E-Cash นะคะ มันเป็นตัวเลขที่สร้างขึ้นมา ใช้แทนเงินสดนะคะ แล้วเรียก E-Cash แต่ว่ามันจะต้องมีการรับรองค่าของเงินนั้น ที่เราจะใช้ เราจะใช้ซอฟต์แวร์พิเศษตัวหนึ่งในการแลกเปลี่ยน หมายถึงเทียบราคาของแต่เขาเหมาะกับการทำธุรกิจแบบจ่ายเงินไม่เยอะ เราเรียกว่าการจ่ายเงินแบบ e-Cash แบบที่ 3 ก็คือ Payment อันนี้เป็นผู้ใช้จะต้องเริ่มส่งเงินนะคะไปยังเว็บ Paypal ระบุมาว่าเป็นเว็บนี้ ใช้ในการชำระเงินระหว่างคน ระหว่างบุคคลโดยเฉพาะ ผู้รับสามารถขอรับโดยการส่งเลขที่บัญชีนะคะไปที่ธนาคารเพื่อให้ธนาคารโอนเงินเข้าบัญชีให้ อันนี้ก็มีหลายตัวนะคะ BinPoint ก็ได้ หรือของ paypal ก็ได้ เราเรียกการจ่ายเงินแบบ Pear to Pear ผู้ขายก็เอาเลขที่บัยชีไว้ที่แบงก์ เขาจะโอนเข้าบัญชีแค่นั้นเอง แล้วก็จะเป็นแบบ wallet รู้จัก digital wallet ไหมคะเด็กสมัยนี้ต้องรู้จักอันนี้แล้วล่ะ ถ้าไม่รู้จักต้องเกิดก่อน เกิดก่อนปี ปีไหนดี ตอนนี้ใช้ Wallet ไหมคะ ใช้ทำอะไรบ้าง ใช้ wallet ของอะไรคะ</w:t>
      </w:r>
    </w:p>
    <w:p>
      <w:pPr>
        <w:pStyle w:val="BodyText"/>
      </w:pPr>
      <w:r>
        <w:t xml:space="preserve">(นักศึกษา) ทรู</w:t>
      </w:r>
    </w:p>
    <w:p>
      <w:pPr>
        <w:pStyle w:val="BodyText"/>
      </w:pPr>
      <w:r>
        <w:t xml:space="preserve">(อาจารย์) มีของอย่างอื่นไหมมีแต่ True Wallet ผูกกับทรูน่ะ สะสมแต้ม สะสมแต้มแล้วก็ไปแลกนู่นนี่นั่น สะสม All Member ไหม หมายถึง อันนั้นแสตมป์ อ๋อ ตอนนี้ไปที่ไหนก็ถามอย่างนี้นะ แต่ก่อนไม่ถาม แล้วโค้กก็ถามกลับคืนไปว่า อะไรคือ All Memก็คือไม่มีใช่ไหม ที่บอกนี่ ไม่รู้ ก็สมัครสมาชิกไว้ แล้วเวลาเราซื้อของมันก็สะสมแต้ม สะสม ใช่ ก็สมัครที่เซเว่น อันนี้คือกระเป๋าเงินดิจิทัลนะคะ E-Wallet ของเราใช้เป็นทรูอันนี้คล่องนะ ไม่ต้องใช้เงินสดนะคะ แล้วก็จะมีจ่ายเงินแบบเช็ค แต่ว่าตัวนี้เป็น เช็ค ดิจิทัลนะคะ Credit Card นะคะอันนี้จะเร็วกว่าส่วนมาก ถ้าเป็นแบบเช็ก เขาจะจ่ายหรือทำธุรกิจที่เป็นแบบใหญ่ ๆ น่ะ จะเป็นแบบเช็ค 30 ล้านอย่างนี้ เราคงไม่ไปกดเงินผ่าน ATM คงไม่นะเขาจ่ายเป็นเช็ค สำหรับธุรกิจแบบ B2B คือ ธุรกิจรายใหญ่ที่ทำระหว่างคู่ค้านะคะ หรือจ่ายแบบสมาร์ตการ์ดก็ได้อันนี้คือการจ่าย จ่ายเงินนะคะ การจ่ายเงินผ่าน E-Commerce หรือจ่ายเป็นแบบ E-Billing Payment อันนี้คือการจ่ายเงินผ่านอินเทอร์เน็ต คือจ่ายได้หลายแบบ เดี๋ยวนี้รู้สึกสะดวกสุด เวลาสั่งของออนไลน์คือจ่ายกับคนสเซ็นรับของแล้วจ่ายเงิน เราก็จะอุ่นใจมากขึ้นแล้วเราจะมีความรู้สึกว่า ก็เราไม่รู็จักเขาจริง ๆ มันก็จะมี คือเราสั่งของทางเว็บไปแล้ว มใครเคยโดนไหมคะ แต่ไม่ได้ของมาแล้วทำอย่างไร ส่วนมากเราก็ไม่ได้สั่งของที่มันราคาแพงมาก ๆ นะคะ ก็เลยไม่ค่อยมีใครเดือดร้อนเท่าไร นะคะแต่ตอนนี้คือเก็บเงินปลายทางนะคะ เราก็เห็นกล่องมันละ เราก็ไม่รู้ว่ามันจะเป็นอะไร มันส่งมา เราก็เซ็นรับของแล้วก็จ่ายตังค์ไปก็มั่นใจเพิ่มขึ้นอีกหน่อย มันผุพัง แตก อันนั้นก็อีกเรื่องหนึ่งนะคะ เพราะเราพูดถึงการจ่ายเงินที่เป็นระบบที่เป็นระบบน่ะค่ะ โอ.เค. รู้จัก paypal ไหม อันนี้อธิบายเกี่ยวกับ Paypal นะคะของ EBAY พูดถึงการชำระเงินออนไลน์ Paypal นี่มันเป็นระบบที่เขายอมรับกันทั่วโลกนะคะ เราลองเข้าไปดูนะคะ มันมีเว็บของมันเลยสำหรับการจ่ายเงินนะคะ ครูก็เลยสรุปมาให้ มีการใช้เงินเยอะนะคะ ทั่วโลกเลย มันก็จะมีการแปลกเปลี่ยนกันนะคะ สกุลเงิน แลกเปลี่ยนเงินผ่านระบบ paypal นะคะแต่เราไม่ค่อยได้ใช้ แต่ถ้าเราสนใจก็เข้าไปดูของ Paypal นี่ล่ะ อันนี้สรุปมาให้ โอ.เค. แล้วก็มี pay แบบ pay by นะคะชำระเงินออนไลน์ตอนนี้มันมีรูปแบบเยอะแยะ ที่เราประยุกต์ใช้กับการทำธุรกิจนะคะ มีหลายตัวเหมือนกัน มีการโอนเงินผ่านโน่นนี่นั่น ผ่านตัวกลาง ผ่านธนาคารผ่านหลายตัวในกรทำธุรกิจนะคะ บอกช่องทางไว้สำหรับนักศึกษาที่สนใจในการทำธุรกิจขายของออนไลน์นะคะ เราสามารถกำหนดการชำระเงิน ผ่านช่องทางไหนได้บ้างอย่างที่บอกไป ก็เอาที่ลูกค้ามั่นใจ เรามั่นใจ ไม่ใช่ว่าเราไม่มั่นใจว่าเราจะได้รับของหรือโอนเงินไปแล้ว แล้วเขาจะส่งของมาให้นะ คนขายเขาก็ไม่มั่นใจเหมือนกันว่า ส่งของมาให้เราแล้วเขาจะได้เงินหรือเปล่า ก็พอ ๆ กันน่ะนะคะ การทำธุรกิจ ฉะนั้นมันต้องมีระบบสารสนเทศตัวหนึ่งเขามาช่วยทำให้ผู้ซื้อผู้ขายมีความมั่นใจในการทำธุรกิจด้นะคะ เพราะเขาไม่ได้เปิดธุรกิจแบบ Big and mortaเหมือนเมื่อก่อน มีหน้าร้าน จะซื้อต้องไปที่ร้านเท่านั้นนะคะ ซึ่งตอนนี้มันเป็นรูปแบบออนไลน์หมดแล้วนะคะ ฉะนั้นการที่มีลักษณะสารสนเทศ ที่นำมาใช้ก็ต้องสนับสนุนการทำงานนะคะ การทำธุรกิจรูปแบบนี้มากขึ้น คราวนี้เรามาดู Etranet ถ้าไม่พูดถึงเลย E-Business กับ Intranet คืออะไร เคยได้ยินคำว่า Intranet ไหมคะ อินทราเน็ตมันมี Intranet กับ นะคะถ้าเป็น Intranet กับ Electronic Businees นี่Business ก็คือ เขาบอกว่าเนื่องจากในองค์กรนี่ มันมีหลายระบบ หลายแพลตฟอร์ม แต่ละระบบสามารถติดต่อกันได้ ถ้าเราใช้เว็บเบรดใช้ภายในองค์กรเองนี่มันจะง่ายอย่างที่ครูบอกไปว่า บางองค์กร เขาจะมีสาขา มีหน่วยงานย่อย ถ้าเรามีเว็บเบส ฐานข้อมูลนะคะ ขององค์กรเองแล้วใช้งาน ไม่ว่าจะส่งข้อมูล เสียง Video มัลติมิเดีย อะไรก็แล้วแต่นี่ หรือส่งเมล หรือส่งข้อมูลข่าวสารในองค์กรเองนะคะ มันก็เลยมีระบบที่ใช้งานแค่ในองค์กร ไม่ได้ออกไปข้างนอก เราเรียกระบบนี้ว่า Intranet นะคะ จุดประสงค์ก็คือเพื่อรับส่งข้อมูลข่าวสารกันในองค์กรที่เป็นองค์กรแม่กับสาขาย่อย ๆ นี่ล่ะ คราวนี้ พอไม่ได้รับข้อมูลภายนอกมันไม่ได้มาเกี่ยวข้องกับข้อมูลภายในองค์กร เวลารับส่งข้อมูลมันก็จะเร็วนะคะ ก็จะรู้เฉพาะในองค์กรเอง เฉพาะคนที่มี Username Password เท่านั้นอะไรอย่างนี้นะคะ คราวนี้ถามว่า Intranet ใช้กับงานฝ่ายไหนบ้างนะคะ เลยยกตัวอย่างมาให้ ถ้าเป็นบัญชี การเงิน นะคะใช้ Intranet ทำอะไร ก็ใช้ในการตรวจสอบเกี่ยวกับการบริการการเงินในองค์กรน่ะค่ะ หรือการสนับสนุนโน่นนี่นั้น ให้โครงการย่อยที่สาขาย่อยได้มีการขออนุมัติเกี่ยวกับการเงินมาน่ะ พอจ่ายข้อมูลออกไปแล้ว สามารถสร้างเป็น Report สำหรับหน่วยงานได้ด้วยนะคะ เป็นอีกช่องทางหนึ่งนะคะ เป็นระบบสารสนเทศหนึ่งที่ใช้ในการวิเคราะห์การเงินของบริษัท สำหรับผู้บริหาร ผู้บริหารก็จะดูผ่านระบบ Intranet ตัวนี้นะคะ แล้วฝ่ายทรัพยากรบุคคลใช้ทำอะพไรนะคะ ก็ฝ่ายบุคคลใช้ประกาศข่าวสาร ส่งเมลนะคะ หรือฝ่ายบุคคลมีการรับพนักงานใหม่ อาจจะรับที่ส่วนกลาง มันจะมีหลาย หลายที่ที่แบบเวลาเราสมัครงานเราต้องไปสมัตรที่ส่วนกลาง แต่เวลาไปทำงาน ไปทำที่สาขาย่อยนะคะ แต่การสมัครเราก็จะไปทำที่ส่วนกลาง ล่าสุดครูเห็นที่เขาประกาศน่าสนใจมากครูนึกถึงหน้าโค้กขึ้นมาเลย พอีครูเพิ่งไปกรุงเทพฯ มานะ ว่าเขารับสมัครเหมือน รับสมัครคนทางด้านไอที เงินเดือน 68,0000เงินไม่เกี่ยว ถ้ามันไม่มากพอ</w:t>
      </w:r>
    </w:p>
    <w:p>
      <w:pPr>
        <w:pStyle w:val="BodyText"/>
      </w:pPr>
      <w:r>
        <w:t xml:space="preserve">(นักศึกษา) สมองล้วน ๆ</w:t>
      </w:r>
    </w:p>
    <w:p>
      <w:pPr>
        <w:pStyle w:val="BodyText"/>
      </w:pPr>
      <w:r>
        <w:t xml:space="preserve">(อาจารย์) สมองมันรวน ทำงานเกี่ยวกับทำงานใช้คอมพิวเตอร์ในการ แต่เขารับคนที่มีประสบการณ์นะเพราะว่าครูดูแล้วแบบ… เดี๋ยวคิดก่อน เป็นหน่วยงานภาครัฐค่ะ ถ้าครูจำไม่ผิดเป็นกองทัพบก หรือ กองทัพอากาศมันน่าสนใจ</w:t>
      </w:r>
    </w:p>
    <w:p>
      <w:pPr>
        <w:pStyle w:val="BodyText"/>
      </w:pPr>
      <w:r>
        <w:t xml:space="preserve">(นักศึกษา) ใช่ครับ</w:t>
      </w:r>
    </w:p>
    <w:p>
      <w:pPr>
        <w:pStyle w:val="BodyText"/>
      </w:pPr>
      <w:r>
        <w:t xml:space="preserve">(อาจารย์) รับเยอะมากนะ แล้วเงินเดือน Rate ประมาณนี้ 6-7 หมื่นนี่ล่ะ เขาก็จะรับคนมีประสบการณ์นะคะ ไปเป็นลูกน้องนะไม่ใช่ไปเป็นหัวหน้าแผนกโน่นนี่นั่นนะ หมายถึงหน่วยงานภาครัฐ อันนี้คือลูกน้องนะ คือหน้าที่ ก็คือดูแลเกี่ยวกับเครือข่ายอะไรสักอย่างหนึ่งนะคะ เก็บข้อมูลความลับอะไรประมาณนี้ สร้างรหัสในการเข้ารับส่งข้อมูลแต่มันเป็นงานทางด้าน Fuse เราไทางด้านคอมพิวเตอร์นะคะ เป็นการบอกว่าเรียนทางไหนก็ไปให้มันสุดนะคะ เราก็ไปทำตัวนี้ ครูก็เลยดูแล้วคุณสมบัตินี่มันก็น่าสนใจนะคะ เผื่อเราสนใจ เราสั่งสมประสบการณ์มา เราเคยทำงานบริษัทโน่นนี้นั่น ข่าวพวกนี้มีอยู่เรื่อย ๆ นะคะ แต่ครูเพิ่งเห็นอยู่อ้อ ที่แบบเขาระบุเลยนะว่าจบทางด้านไอที มีประสบการณ์ในการทำงานมาก่อน เขาจะพิจรณาเป็นพิเศษ เงินเดือนเริ่ม 68,00ครูก็เลยแบบ อืม มันน่าสนใจนะ แล้วทำงานแบบเฉพาะอย่างนะคะ ก็คือดูเครือข่าย จะเป็นอีกช่องทางหนึ่ง ของกองทัพบกนี่ล่ะ ถ้าจำไม่ผิด ทางด้านนี้นะ อันนี้พูดถึงฝ่ายบุคคลนะคะฝ่ายบุคคลก็เอาไว้แนะนำพนักงานใหม่ ประชาสัมพันธ์ผ่านระบบ intranet หรือ พอรับพนักงานใหม่ แต่พนักงานคนนั้นเป็นหัวหน้าแผนก ก็มีการรับส่งข้อมูลผ่านกันผ่านระบบอินทราเน็ตนะคะ แล้วฝ่ายขายล่ะ ฝ่ายขาย ฝ่ายการตลาด ใช้ Intranet ทำอะไร ก็ใช้ในการกระตุ้นยอดขาย เกี่ยวกับการให้ข้อมูลบริษัทคู่แข่งนะคะ ให้ข้อมูลกัน โดยผ่านระบบ Intranet นะคะ ไม่ต้องผ่านอินเทอร์เน็ต ถ้าฝ่ายผลิตล่ะ ใช้ระบบ Intranet ใช้ทำอะไร ฝ่ายผลิตนะคะก็ฝ่ายผลิตบอกอยู่แล้ว เราจะผลิตอะไรออกไป เราต้องมีข้อมูลว่าผลิตอะไร แบบนี้นะคะ แล้วมันเป็นอย่างไรนะคะ ใช้ในการตรวจสอบคุณภาพ ใช้ในการติดตามการทำงานนะคะ อันนี้คือฝ่ายผลิตก็เลยยกตัวอย่างนะคะ เคยใช้ Outlook Expreโปรแกรม Outlook ใช้ทำอะไร ถามอย่างนี้ก่อน รับประชุม ก็ได้ผ่าน Outlook ทำได้หลายอย่างรับส่งข้อมูลกัน ฝ่านตัวนี้ก็ได้ Outlook โอเค พูดอยู่คนเดียว ตั้งแต่ต้นคาบจนถึง ณ ณ เวลานี้เลย จบเนื้อหาในส่วนของการทำธุรกิจ E-Commerce มีใครทำโปรเจ็คทางด้าน E-Commerce ไหมไม่มีเลยหรือ ไม่มี เผื่อวันหน้าจบไปแล้วจะทำ E-Commerce เราจะได้มีความรู้ว่า อ้อ E-Commerce รูปแบบการขายนะ เราจำทำแบบไหนแต่ตอนนี้นะคะ ลักษณะของ E-Commerce ในลักษณะ M-Commerce เพราะทุกคนใช้ Mobile ใช้ Mobile ขายของ สั่งของ ซื้อขาย ประมูลนะคะ ฉะนั้นเราจะพัฒนาระบบ หรือเราจะเป็นผู้ซื้อผู้ขายนี่ ในฐานะที่เราอยู่ในฟีลที่เป็นเทคโนโลยีสารสนเทศ มีช่องทางเพิ่มขึ้นนะคะในการทำธุรกิจ อีกเรื่องหนึ่งนะคะ ในการประยุกต์ใช้เทคโนโลยีสารสนเทศในองค์กรนะค ครูก็เจาะลงมาที่ E-Commerce รู้โอ.เค. มีคำถามไหมถามมา ยังไม่ได้สอบเลย เรียนไปหลายเรื่องแล้ว สอบดีไหม อันนี้บทที่ 7 นะคะ เราเรียนมา 7 บทแล้วนะ สอบอาทิตย์หน้าเลยค่ะ ไปทำความเข้าใจ เพราะว่าการสอบเก็บคะแนนนะคะ ขอสอบหน่อยแล้วกัน Midterm 20 คะแนน รายวิชานี้ล่ะ เราเรียนเรื่องอะไรไปแล้วบ้าง ครูโพสต์ไว้ทั้งหมดหรือเปล่า Innotech 3 4 5 6 7 อยู่ไหน เนื้อหาที่จะสอบนะคะบอกขอบเขตงานก่อน อย่าบอกนะว่าโปรแกรมติดไวรัส ติดไฟล์ Autorun ไปตัวหนึ่ง แล้วส่งสไลด์บทที่ 1 กับ 2 ให้นะคะ รู้สึกไม่มี Innotecเรื่องที่ครูจะสอบนะคะ ก็จะเกี่ยวกับอันนี้บทที่ 3 นะ เกี่ยวกับ KN การจัดการ KN มองอะไรบ้างนะคะ พวกนี้เรียนไปแล้ว KM มีกี่ประเภท จำรูปปลาทูได้ไหม อันนั้นล่ะ คือ KNให้อธิบายภาพนี้ ยังจำได้ไหมคะ ภาพนี้บอกอะไร บอกความรู้ 2 ประเภท นะคะ ข้อสอบไม่ยากนะคะ ถ้าเรารู้ แต่ถ้าไม่รู้ก็จะยากเลยทีนี้ เอ็กพิซิสโนเลท อันนี้คือ KM นะบทที่ 4 พูดถึง จริยธรรมนะคะ ในการใช้เทคโนโลยีสารสนเทศในองค์กรอย่างมีจริยธรรมเป็นแบบไหน ไปดูมานะคะ จริยธรรมคืออะไร แล้วจริยธรรมทางด้านฟีลเรา สารสนเทศเป็นแบบไหนนะคะ มีส่วนไหนบ้าง เขาพูดถึงอะไรเรานึกถึงอะไร นะคะ นะประมาณนี้ กฏหมายกับจริยธรรมเกี่ยวข้องกันอย่างไรนะคะ สอบทุกบทเลยไหม สอบครึ่งหนึ่งก็ได้ บทที่ 5 นะคะ พูดถึงการบริหารจัดการนะคะ โดยใช้เทคโนโลยีสารสนเทศ อันนี้พูดถึงผู้บริหารค่ะ ครูพูดถึงคืออะไร CIO CFO คืออะไรเราจะเคยได้ยิน CEO ก็คือผู้บริหารสูงสุดของหน่วยงานนั้น ๆ เราเรียก CEO นะคะ แต่ถ้าเกิดเป็น CIO I คือ Information หมายถึงผู้บริหารสารสนเทศเจาะลงไปที่ระบบสารสนเทศขององค์กรนะคะ เราจะเรียกว่า CIO น่ะค่ะ แต่ถ้าผู้บริหารฝ่ายทางด้านการเงิน FIO F ก็คือ Financial นะคะ อันนี้ไม่ยาก ไปอ่านเอา Concept มา แล้วเนื้อหาบทที่ 6 ครูพูดถึงนวัตกรรม ในเนื้อหาที่ที่มันไม่มีอยู่นี่เพราะว่าครูให้ลิงก์สไลด์มานะคะ นวัตกรรมพูดถึงอะไรบ้าง ก็พูดถึงนวัตกรรม และเทคโนโลยี อะไรที่เป็นนวัตกรรม เป็นเทคโนโลยี เราต้องจำนวัตกรรมกับเทคโนโลยีนะคะ ถ้าเป็น นวัตกรรมต้องมีลักษณะแบบไหน จำได้ไหมคะ มันต้องเป็นแบบไหนเรียกนวัตกรรม</w:t>
      </w:r>
    </w:p>
    <w:p>
      <w:pPr>
        <w:pStyle w:val="BodyText"/>
      </w:pPr>
      <w:r>
        <w:t xml:space="preserve">(นักศึกษา) เป็นที่… ที่เขาใช้เลยครับ</w:t>
      </w:r>
    </w:p>
    <w:p>
      <w:pPr>
        <w:pStyle w:val="BodyText"/>
      </w:pPr>
      <w:r>
        <w:t xml:space="preserve">(อาจารย์) ใช้หรือเปล่า อยู่ในขั้นทดลอง เป็นสิ่งประดิษฐ์ นวัตกรรมนี่เป็น Product สร้างขึ้นมาเป็นผลิตภัณฑ์น่ะ Product นะคะ เป็นบริการก็ได้นะ เราคิดรูปแบบในการทำงานที่เร็วขึ้นเป็นการให้บริการน่ะ ซึ่ง ถ้าทำตามรูปแบบนี้ จะทำได้เร็วขึ้น อันนี้เป็น Innovation เหมือนกัน แต่พอ Innovation มีการยอมรับแบบแพร่หลายแล้ว มีการใช้กันทั่วไปแล้ว เราจะไม่เรียกว่า Innovation เราจะเรียกว่า เทคโนโลยีนะคะ ถ้าตอนเริ่มต้น การพัฒนา ผลิตสร้างขึ้นมานี่ค่ะ แล้วมีการใช้ในวงเฉพาะ ในวงแคบ ๆ มีการใช้เฉพาะกลุ่ม หรืออยู่ในขั้นทดลอง ทดลองไปแล้ว 1 ครั้ง 2 ครั้ง 3 ครั้ง ได้ผลดีเราก็เลยมีการเผยแพร่ออกไปเพื่อให้คนทั่วไปได้ใช้งาน อันนี้คือจุดเปลี่ยนของ Innovation ไปเป็นเทคโนโลยีนะคะ ข้อสอบครูไม่ต้องท่องมาสอบค่ะ ครูเอาหลักการนะคะอย่างบทนี้ครูถามแน่ ๆ เพราะครูย้ำแล้วย้ำอีกนะคะ ให้อธิบายว่า Innovation กับเทคโนโลยี มันมีจุดเปลี่ยนตรงไหน จริง ๆ มันคือของสิ่งเดียวกันนั่นล่ะ อย่างเช่น ครูสร้างเมาสครูสร้างเมาส์ขึ้นมาประเภทหนึ่ง ประดิษฐ์เมาส์ขึ้นมาตัวหนึ่ง ตอนที่ครูสร้างขึ้นมาใหม่ ๆ นี่ครูก็ไปทดลองใช้ใช่ไหมคะ ครูก็ทดลอง ตอนที่ครูทดลองใช้ มันก็มีการ… แล้วก็มีผลออกมา มันใช้งานดีโน่นนี้นั่น อันนี้คือนวัตกรรมมันเป็นสิ่งใหม่ที่ประดิษฐ์ขึ้นมาใหม่ หรือมันเป็นการ Renovate ก็คือเอาของเก่ามาปรับปรุงใหม่ โดยวิธีการใหม่ อย่างนี้ค่ะ ก็คือการทำใหม่ ทำให้มันดีขึ้นปรับปรุงของเก่าให้มันดีขึ้นนะคะพอมีการทดลองใช้แล้วนะคะ คือของสิ่งหนึ่งนี่ มันไม่ได้เหมาะกับทุกคนทุกที่ บริบทที่ของสิ่งนี้มันจะอยู่ ถ้าของสิ่งนี้มันอยู่กับ…สิ่งที่เราประดิษฐ์ขึ้นมานี่มันเหมาะกับห้องเราแต่ห้องอื่นไม่เหมาะ ตัวนี้ก็จะเป็นนวัตกรรมของห้องเรา แต่ถ้าที่อื่นมีของที่เป็นบริบทคล้าย ๆ เรา อาจจะไม่เหมาะกับการเรียนการสอนที่ต่างออกไปอย่างราชสุดา เขาจะจัดการเรียนการสอนแบบแยก แยกก็คือห้องหนึ่งจะมี 5 คน ที่เป็นนักศึกษาพัฒนาการทางการได้ยินอย่างเดียวเขาสอนอย่างนี้นะคะเขาไม่ได้สอนรวม ก็คือมีนักศึกษาบกพร่องทางการได้ยินครึ่งหนึ่งครึ่งหนึ่ง นักศึกษาปกติครึ่งหนึ่ง อันนี้คือเรียนร่วม การจัดการเรียนการสอนแบบเรียนร่วมนะคะถ้าจัดการเรียนการสอนอีกแบบหนึ่งก็จะแยกกันซึ่ง นวัตกรรม หรือ เทคโนโลยี นี่ มันจะมีจุดที่เปลี่ยน เปลี่ยนจาก Innovation เป็นเป็นเทคโนโลยี อยู่นะคะ นักศึกษาจะต้องอธิบายบทนี้ได้ครูจะเน้นแบบนี้แต่ละบทครูไม่ถามหรอกว่า ใครเป็นคนประดิษฐ์คิดค้นนวัตกรรมอันนี้ สื่อหมายถึงอะไร ไม่อยากรู้ค่ะ ไม่มีประโยชน์ แต่ครูอยากรู้หลักการแนวคิดสอบทุกบทนั่นล่ะแต่สอบแค่ Concept นะคะ อธิบายมาแบบในความคิดของนักศึกษา เพราะอันนี้เป็นการบรรยาย ใน Concept ของการคิดที่มีการบริหารจัดการ การประยุกต์ใช้เทคโนโลยีสารสนเทศอีกตัวหนึ่ง อีกบทหนึ่งที่พูดถึง คือการจัดการเทคโนโลยีสานสนเทศ ในการศึกษาจำได้ไหมคะ ในแวดวงการศึกษานะคะครูพูดถึงเรื่องนั้นด้วยห้ามลืม เรื่องสุดท้าย ก่อนที่เราจะสอบ คือ กับ E-Commerce นะคะ บทที่ครูบอกไปแล้วว่าสอบครูจะออกเรื่องอะไรจำได้ใช่ไหมand Mota เป็นการทำ E-Commerce แบบไหน แบบมีหน้าร้าน และทำการขายแบบออฟไลน์</w:t>
      </w:r>
    </w:p>
    <w:p>
      <w:pPr>
        <w:pStyle w:val="BodyText"/>
      </w:pPr>
      <w:r>
        <w:t xml:space="preserve">(นักศึกษา) ทั้ง Off Line และ Onlineมีหน้าร้าน ขายหน้าร้าน และก็ขายแบบออนไลน์ด้วย นะ โอ.เค. วันนี้ดูสมองปลอดโปร่งโล่ง มีคำถามไหมคะ ข้อสอบเป็นแบบไหน เก็บ 20 คะแนน ออกไม่เยอะ ออกข้อเดียวพอไหม ให้นักศึกษาสรุปให้นักศึกษาสรุป ออก 1 ข้อไง ออกข้อเดียวให้นักศึกษาสรุปคอนเซปของเรื่องต่อไปนี้ ครูก็จะมีเลย บทที่ 1 2 3 4 5 6 7 ออก 1 ข้อ 1 ข้อใหญ่ ดีไหม เพราะครูบอกแล้วว่าครูไม่ไปถามหรอกว่า มันหมายถึงอะไรใครเป็นคนคิดทฤษฏีนี้ นะคะ เอาการประยุกต์ใช้เลย ภายใต้หลักการที่เราเรียน เรารู้ไหมเรื่องนี้ แต่อย่างไรเราก็ต้องไปอ่านพวกนี้มา ว่ามันมีหลักการอะไรบ้าง ครูกำลังสงสัยว่าโฟลเดอร์นี้แล้วสไลด์หายไปไหน Innotec ครูนี่หายไปไหน มันมีเรื่องของ Innotech ด้วยนะบทหนึ่ง จำได้ไหม เดี๋ยวส่งสไลด์มาให้ใหม่แล้วกัน รู้สึกตอนนี้แฟลตไดร์ทตายไปแล้วไม่มี Choice ค่ะ อธิบายภาพ เอาหลักการคอนเซป หลักการตัวนี้ นวัตกรรม จุดเปลี่ยนของนวัตตกรรม ของเทคโนโลยีนะคะ ตรงไหนเรียกนวัตกรรม ตรงไหนเรียกเทคโนโลยี บอกได้หรือเปล่า ครูจะเอาประเด็นสำคัญ ๆ ของแต่ละบทมาถามฉะนั้นจะมีกี่ข้อไม่สำคัญ แต่ครูจะเก็บ 20 คะแนน โอ.เค. ไหม แล้วก็ออกทุกเรื่องนะคะ ถามทุกเรื่อง Open ดีไหม เพราะอย่างไรครูก็ไม่ถามความหมายแบบตรง ๆ ลอกมาผิด ถามความคิดเห็นของนักศึกษามีต่ออันนี้อย่างนี้ดีไหม จะได้ไม่ต้องท่อง สรุปมาดีกว่านะ เหมือนเดิม</w:t>
      </w:r>
    </w:p>
    <w:p>
      <w:pPr>
        <w:pStyle w:val="BodyText"/>
      </w:pPr>
      <w:r>
        <w:t xml:space="preserve">(นักศึกษา) สรุปมาไม่ตรงกับอาจารย์อีก</w:t>
      </w:r>
    </w:p>
    <w:p>
      <w:pPr>
        <w:pStyle w:val="BodyText"/>
      </w:pPr>
      <w:r>
        <w:t xml:space="preserve">(อาจารย์) ทำไมล่ะ เพราะครูออกข้างนอกอยู่แล้วอันนี้คืออะไร ไม่มีสักอัน ถ้าให้ Open นี่ก็ต้องไม่ถามตรง ๆ อยู่แล้ว มันเป็นธรรมชาติของข้อสอบ หมายถึง โค้กก็จดมาใช่ไหม ก็เอามาลอก อันนี้ที่จกมาในกระกาษก็เท่านั้น เดี๋ยวครูจะถามว่าในความคิดของนักศึกษานี่อะไรคือ นวัตกรรม แล้วมันเปลี่ยนไปเป็นเทคโนโลยีเมื่อไหร่ ฉะนั้นเราก็ต้องอธิบายเป็นความเข้าใจ ของเราแต่ละคนเองนะคะ ข้อสอบครูจะเป็นวิเคราะห์ทั้งหมดนะคะ ประมาณ 2 3 4 5 ข้อนี่ล่ะ เราก็ไปอ่าน Concept มาอยาก Print อะไรก็ Print มา ประมาณนี้ โอ.เค. ไหม สอบคาบหน้านะ อย่างไรก็ได้ โอเค จดมามันก็จะไม่ตรง ครูจะไม่ออก Choice ค่ะ ครูจะออกหลักการว่า เราสามารถเอาทฤษฏีที่ครูบรรยายมา 5 6 7 8 บทนี่ นำไปประยุกต์ใช้ได้ไหม เราจะไปฝึกงานแล้วเทอมหน้านี่ เรารู้ไหมว่าเขาทำแบบนี้ เขาใช้สารสนเทศตัวนี้ หรือองค์กรไหนมีการใช้เทคโนโลยีสานสนเทศอะไรแบบไหนบ้าง นะคะ เรามีความเข้าใจในบริบทนั้นหรือเปล่านะคะ จะเป็นประมาณนี้เป็นการสอบเก็บคะแนน Midterm ในห้องนี้เรายังไม่ได้สอบเลย ปี 2 เราสอบอยู่เรื่อยนะ ลืมไปเลย ตอนแรกว่าจะไปสอบครั้งเดียวปลายภาค 100 คะแนน หรือ 300 คะแนน จะเอาไปหารอะไรก็หารไป โอเค ถ้าไม่มีอะไร ขอบคุณ ขอบคุณล่าม ขอบคุณพี่ล่ามก่อน ขอบคุณนะคะ</w:t>
      </w:r>
    </w:p>
    <w:p>
      <w:pPr>
        <w:pStyle w:val="BodyText"/>
      </w:pPr>
      <w:r>
        <w:t xml:space="preserve">(นักศึกษา) ขอบคุณครับ ไม่เป็นไรนะ เตรียมข้อมูลมานะ สัปดาห์หน้าจะสอบ อย่าลืมเด็ก ๆ สลายม็อบไป ถ้าไม่ถามอะไร</w:t>
      </w:r>
    </w:p>
    <w:p>
      <w:pPr>
        <w:pStyle w:val="BodyText"/>
      </w:pPr>
      <w:r>
        <w:t xml:space="preserve">(นักศึกษา) Print อะไรมาก็ได้ใช่ไหม มาก็ได้ค่ะ อ๋อ โค้กรีบหรอ เหลือกลุ่มไหนบ้าง</w:t>
      </w:r>
    </w:p>
    <w:p>
      <w:pPr>
        <w:pStyle w:val="BodyText"/>
      </w:pPr>
      <w:r>
        <w:t xml:space="preserve">[สิ้นสุดการถอดความ]CommerceผผCommerceผCommerceผCommerceผCommerceผCommerceผReal-time</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 4)</dc:title>
  <dc:creator/>
  <cp:keywords/>
  <dcterms:created xsi:type="dcterms:W3CDTF">2021-03-23T08:36:31Z</dcterms:created>
  <dcterms:modified xsi:type="dcterms:W3CDTF">2021-03-23T08: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กันยายน 2562 เวลา 09.26 น.</vt:lpwstr>
  </property>
  <property fmtid="{D5CDD505-2E9C-101B-9397-08002B2CF9AE}" pid="3" name="subtitle">
    <vt:lpwstr/>
  </property>
</Properties>
</file>